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0F182" w14:textId="143E7813" w:rsidR="009C66BD" w:rsidRPr="0080758F" w:rsidRDefault="009C66BD" w:rsidP="009C66BD">
      <w:pPr>
        <w:jc w:val="center"/>
        <w:rPr>
          <w:rFonts w:ascii="Aharoni" w:hAnsi="Aharoni" w:cs="Aharoni"/>
          <w:sz w:val="46"/>
          <w:szCs w:val="46"/>
        </w:rPr>
      </w:pPr>
      <w:r w:rsidRPr="0080758F">
        <w:rPr>
          <w:rFonts w:ascii="Aharoni" w:hAnsi="Aharoni" w:cs="Aharoni" w:hint="cs"/>
          <w:sz w:val="46"/>
          <w:szCs w:val="46"/>
        </w:rPr>
        <w:t>Mountain Christian School</w:t>
      </w:r>
    </w:p>
    <w:p w14:paraId="3B912EA5" w14:textId="5703D4EC" w:rsidR="009C66BD" w:rsidRPr="0080758F" w:rsidRDefault="009C66BD" w:rsidP="009C66BD">
      <w:pPr>
        <w:jc w:val="center"/>
        <w:rPr>
          <w:rFonts w:ascii="Times New Roman" w:hAnsi="Times New Roman" w:cs="Times New Roman"/>
          <w:b/>
          <w:bCs/>
          <w:sz w:val="30"/>
          <w:szCs w:val="30"/>
        </w:rPr>
      </w:pPr>
      <w:r w:rsidRPr="0080758F">
        <w:rPr>
          <w:rFonts w:ascii="Times New Roman" w:hAnsi="Times New Roman" w:cs="Times New Roman"/>
          <w:b/>
          <w:bCs/>
          <w:sz w:val="30"/>
          <w:szCs w:val="30"/>
        </w:rPr>
        <w:t xml:space="preserve">Elementary Physical Education Teacher </w:t>
      </w:r>
    </w:p>
    <w:p w14:paraId="490C42D7" w14:textId="766D1B87" w:rsidR="009C66BD" w:rsidRDefault="009C66BD" w:rsidP="009C66BD">
      <w:pPr>
        <w:jc w:val="center"/>
        <w:rPr>
          <w:rFonts w:ascii="Times New Roman" w:hAnsi="Times New Roman" w:cs="Times New Roman"/>
        </w:rPr>
      </w:pPr>
    </w:p>
    <w:p w14:paraId="52C5F9AF" w14:textId="1571B817" w:rsidR="009C66BD" w:rsidRDefault="009C66BD" w:rsidP="009C66BD">
      <w:pPr>
        <w:jc w:val="both"/>
        <w:rPr>
          <w:rFonts w:ascii="Times New Roman" w:hAnsi="Times New Roman" w:cs="Times New Roman"/>
          <w:b/>
          <w:bCs/>
          <w:sz w:val="24"/>
          <w:szCs w:val="24"/>
        </w:rPr>
      </w:pPr>
      <w:r>
        <w:rPr>
          <w:rFonts w:ascii="Times New Roman" w:hAnsi="Times New Roman" w:cs="Times New Roman"/>
          <w:b/>
          <w:bCs/>
          <w:sz w:val="24"/>
          <w:szCs w:val="24"/>
        </w:rPr>
        <w:t xml:space="preserve">Job Summary </w:t>
      </w:r>
    </w:p>
    <w:p w14:paraId="46B00207" w14:textId="3170304E" w:rsidR="009C66BD" w:rsidRDefault="009C66BD" w:rsidP="009C66BD">
      <w:pPr>
        <w:jc w:val="both"/>
        <w:rPr>
          <w:rFonts w:ascii="Times New Roman" w:hAnsi="Times New Roman" w:cs="Times New Roman"/>
          <w:sz w:val="24"/>
          <w:szCs w:val="24"/>
        </w:rPr>
      </w:pPr>
      <w:r>
        <w:rPr>
          <w:rFonts w:ascii="Times New Roman" w:hAnsi="Times New Roman" w:cs="Times New Roman"/>
          <w:sz w:val="24"/>
          <w:szCs w:val="24"/>
        </w:rPr>
        <w:t>The physical education teacher organizes exercises, challenges, and games that promote physical activity among students from Kindergarten through 8</w:t>
      </w:r>
      <w:r w:rsidRPr="009C66BD">
        <w:rPr>
          <w:rFonts w:ascii="Times New Roman" w:hAnsi="Times New Roman" w:cs="Times New Roman"/>
          <w:sz w:val="24"/>
          <w:szCs w:val="24"/>
          <w:vertAlign w:val="superscript"/>
        </w:rPr>
        <w:t>th</w:t>
      </w:r>
      <w:r>
        <w:rPr>
          <w:rFonts w:ascii="Times New Roman" w:hAnsi="Times New Roman" w:cs="Times New Roman"/>
          <w:sz w:val="24"/>
          <w:szCs w:val="24"/>
        </w:rPr>
        <w:t xml:space="preserve"> grade.  The goal is to develop motor skills and physical skills among younger students and proper exercise and fitness habits among older students.  Curriculum and activities must be adapted to children with disabilities or different physical abilities.  The PE teacher must have excellent communication and interpersonal skills, be collaborative in working with other teachers, and be able to use effective and engaging teaching strategies. </w:t>
      </w:r>
    </w:p>
    <w:p w14:paraId="37F9F827" w14:textId="0BB1C584" w:rsidR="009C66BD" w:rsidRPr="0080758F" w:rsidRDefault="009C66BD" w:rsidP="009C66BD">
      <w:pPr>
        <w:jc w:val="both"/>
        <w:rPr>
          <w:rFonts w:ascii="Times New Roman" w:hAnsi="Times New Roman" w:cs="Times New Roman"/>
          <w:sz w:val="10"/>
          <w:szCs w:val="10"/>
        </w:rPr>
      </w:pPr>
    </w:p>
    <w:p w14:paraId="3DF30829" w14:textId="3DC38A07" w:rsidR="009C66BD" w:rsidRDefault="009C66BD" w:rsidP="009C66BD">
      <w:pPr>
        <w:jc w:val="both"/>
        <w:rPr>
          <w:rFonts w:ascii="Times New Roman" w:hAnsi="Times New Roman" w:cs="Times New Roman"/>
          <w:b/>
          <w:bCs/>
          <w:sz w:val="24"/>
          <w:szCs w:val="24"/>
        </w:rPr>
      </w:pPr>
      <w:r>
        <w:rPr>
          <w:rFonts w:ascii="Times New Roman" w:hAnsi="Times New Roman" w:cs="Times New Roman"/>
          <w:b/>
          <w:bCs/>
          <w:sz w:val="24"/>
          <w:szCs w:val="24"/>
        </w:rPr>
        <w:t>Essential duties and responsibilities</w:t>
      </w:r>
    </w:p>
    <w:p w14:paraId="0C855499" w14:textId="3D908889" w:rsidR="009C66BD" w:rsidRPr="009C66BD" w:rsidRDefault="009C66BD" w:rsidP="009C66BD">
      <w:pPr>
        <w:jc w:val="both"/>
        <w:rPr>
          <w:rFonts w:ascii="Times New Roman" w:hAnsi="Times New Roman" w:cs="Times New Roman"/>
          <w:sz w:val="24"/>
          <w:szCs w:val="24"/>
        </w:rPr>
      </w:pPr>
      <w:r w:rsidRPr="009C66BD">
        <w:rPr>
          <w:rFonts w:ascii="Times New Roman" w:hAnsi="Times New Roman" w:cs="Times New Roman"/>
          <w:sz w:val="24"/>
          <w:szCs w:val="24"/>
        </w:rPr>
        <w:t>The PE teacher must</w:t>
      </w:r>
      <w:r>
        <w:rPr>
          <w:rFonts w:ascii="Times New Roman" w:hAnsi="Times New Roman" w:cs="Times New Roman"/>
          <w:sz w:val="24"/>
          <w:szCs w:val="24"/>
        </w:rPr>
        <w:t>:</w:t>
      </w:r>
    </w:p>
    <w:p w14:paraId="11930FF4" w14:textId="5B1D424C"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monstrate motivation and enthusiasm with a genuine passion for teaching both elementary and Jr. High students. </w:t>
      </w:r>
    </w:p>
    <w:p w14:paraId="03BBD004" w14:textId="19DA1D6F"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monstrate </w:t>
      </w:r>
      <w:r w:rsidR="002B6EC7">
        <w:rPr>
          <w:rFonts w:ascii="Times New Roman" w:hAnsi="Times New Roman" w:cs="Times New Roman"/>
          <w:sz w:val="24"/>
          <w:szCs w:val="24"/>
        </w:rPr>
        <w:t xml:space="preserve">classroom management skills, providing discipline and appropriate consequences when necessary in order to </w:t>
      </w:r>
      <w:r>
        <w:rPr>
          <w:rFonts w:ascii="Times New Roman" w:hAnsi="Times New Roman" w:cs="Times New Roman"/>
          <w:sz w:val="24"/>
          <w:szCs w:val="24"/>
        </w:rPr>
        <w:t>create a safe</w:t>
      </w:r>
      <w:r w:rsidR="002B6EC7">
        <w:rPr>
          <w:rFonts w:ascii="Times New Roman" w:hAnsi="Times New Roman" w:cs="Times New Roman"/>
          <w:sz w:val="24"/>
          <w:szCs w:val="24"/>
        </w:rPr>
        <w:t xml:space="preserve">, structured environment for students. </w:t>
      </w:r>
    </w:p>
    <w:p w14:paraId="2FC90A72" w14:textId="3E65D1D1"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acilitate children’s physical, cognitive, and social learning through lessons designed to develop student skills appropriate to their ability and confidence levels. </w:t>
      </w:r>
    </w:p>
    <w:p w14:paraId="2D2165E8" w14:textId="71FCE5C5" w:rsidR="002318A3" w:rsidRPr="002318A3" w:rsidRDefault="00E92150" w:rsidP="002318A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engaging, fun, and effective instruction that helps build a foundation for health, fitness, and wellness for students. </w:t>
      </w:r>
    </w:p>
    <w:p w14:paraId="6371DF20" w14:textId="2E3E7B01" w:rsidR="00E92150" w:rsidRDefault="00E92150"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maximum participation for all students and differentiate as needed to make sure all students experience success. </w:t>
      </w:r>
    </w:p>
    <w:p w14:paraId="2E019D25" w14:textId="78F863CE" w:rsidR="00E92150" w:rsidRDefault="00E92150"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ongoing formative feedback to students. </w:t>
      </w:r>
    </w:p>
    <w:p w14:paraId="5EF18664" w14:textId="6128A842"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monstrate a growth mindset individually and support this with all students.</w:t>
      </w:r>
    </w:p>
    <w:p w14:paraId="6FCBC450" w14:textId="5F557AB6"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municate in developmentally appropriate ways through a sensitive approach that clearly communicates that ever student can succeed and benefit from a physically active and healthy lifestyle. </w:t>
      </w:r>
    </w:p>
    <w:p w14:paraId="6D5188E2" w14:textId="21E3A3F8"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llaborate with other staff members and teachers to </w:t>
      </w:r>
      <w:r w:rsidR="002318A3">
        <w:rPr>
          <w:rFonts w:ascii="Times New Roman" w:hAnsi="Times New Roman" w:cs="Times New Roman"/>
          <w:sz w:val="24"/>
          <w:szCs w:val="24"/>
        </w:rPr>
        <w:t xml:space="preserve">accomplish school goals and support individual classroom teachers. </w:t>
      </w:r>
    </w:p>
    <w:p w14:paraId="35162EB8" w14:textId="3F5B726E" w:rsidR="002318A3" w:rsidRDefault="002318A3"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intain control of </w:t>
      </w:r>
      <w:r w:rsidR="0080758F">
        <w:rPr>
          <w:rFonts w:ascii="Times New Roman" w:hAnsi="Times New Roman" w:cs="Times New Roman"/>
          <w:sz w:val="24"/>
          <w:szCs w:val="24"/>
        </w:rPr>
        <w:t xml:space="preserve">storage closet, PE equipment, and recess equipment. </w:t>
      </w:r>
    </w:p>
    <w:p w14:paraId="3241B6E2" w14:textId="4B6ADB4D" w:rsidR="0080758F" w:rsidRDefault="0080758F"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aluate each student’s growth and participation in PE and collaborate with school staff on report cards and parent teacher conferences when necessary. </w:t>
      </w:r>
    </w:p>
    <w:p w14:paraId="5D6BFE6D" w14:textId="055A9E5F" w:rsidR="0080758F" w:rsidRDefault="0080758F"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support for school-wide assemblies.  Work with administration to plan and facilitate events such as pep rallies and field day. </w:t>
      </w:r>
    </w:p>
    <w:p w14:paraId="556BE05F" w14:textId="7345C485" w:rsidR="0080758F" w:rsidRDefault="0080758F"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upervise students and aid in traffic control during after-school student pick-up. </w:t>
      </w:r>
    </w:p>
    <w:p w14:paraId="5D971AAD" w14:textId="77777777" w:rsidR="0080758F" w:rsidRPr="0080758F" w:rsidRDefault="0080758F" w:rsidP="0080758F">
      <w:pPr>
        <w:jc w:val="center"/>
        <w:rPr>
          <w:rFonts w:ascii="Aharoni" w:hAnsi="Aharoni" w:cs="Aharoni"/>
          <w:sz w:val="46"/>
          <w:szCs w:val="46"/>
        </w:rPr>
      </w:pPr>
      <w:r w:rsidRPr="0080758F">
        <w:rPr>
          <w:rFonts w:ascii="Aharoni" w:hAnsi="Aharoni" w:cs="Aharoni" w:hint="cs"/>
          <w:sz w:val="46"/>
          <w:szCs w:val="46"/>
        </w:rPr>
        <w:lastRenderedPageBreak/>
        <w:t>Mountain Christian School</w:t>
      </w:r>
    </w:p>
    <w:p w14:paraId="08E73D09" w14:textId="38E207FA" w:rsidR="0080758F" w:rsidRPr="0080758F" w:rsidRDefault="0080758F" w:rsidP="0080758F">
      <w:pPr>
        <w:jc w:val="center"/>
        <w:rPr>
          <w:rFonts w:ascii="Times New Roman" w:hAnsi="Times New Roman" w:cs="Times New Roman"/>
          <w:b/>
          <w:bCs/>
          <w:sz w:val="30"/>
          <w:szCs w:val="30"/>
        </w:rPr>
      </w:pPr>
      <w:r>
        <w:rPr>
          <w:rFonts w:ascii="Times New Roman" w:hAnsi="Times New Roman" w:cs="Times New Roman"/>
          <w:b/>
          <w:bCs/>
          <w:sz w:val="30"/>
          <w:szCs w:val="30"/>
        </w:rPr>
        <w:t>Athletic Director</w:t>
      </w:r>
    </w:p>
    <w:p w14:paraId="2A1D421C" w14:textId="77777777" w:rsidR="0080758F" w:rsidRDefault="0080758F" w:rsidP="0080758F">
      <w:pPr>
        <w:jc w:val="center"/>
        <w:rPr>
          <w:rFonts w:ascii="Times New Roman" w:hAnsi="Times New Roman" w:cs="Times New Roman"/>
        </w:rPr>
      </w:pPr>
    </w:p>
    <w:p w14:paraId="3F7DFCB8" w14:textId="77777777" w:rsidR="0080758F" w:rsidRDefault="0080758F" w:rsidP="0080758F">
      <w:pPr>
        <w:jc w:val="both"/>
        <w:rPr>
          <w:rFonts w:ascii="Times New Roman" w:hAnsi="Times New Roman" w:cs="Times New Roman"/>
          <w:b/>
          <w:bCs/>
          <w:sz w:val="24"/>
          <w:szCs w:val="24"/>
        </w:rPr>
      </w:pPr>
      <w:r>
        <w:rPr>
          <w:rFonts w:ascii="Times New Roman" w:hAnsi="Times New Roman" w:cs="Times New Roman"/>
          <w:b/>
          <w:bCs/>
          <w:sz w:val="24"/>
          <w:szCs w:val="24"/>
        </w:rPr>
        <w:t xml:space="preserve">Job Summary </w:t>
      </w:r>
    </w:p>
    <w:p w14:paraId="5F5502CC" w14:textId="641BED2C" w:rsidR="0080758F" w:rsidRDefault="0080758F" w:rsidP="0080758F">
      <w:pPr>
        <w:jc w:val="both"/>
        <w:rPr>
          <w:rFonts w:ascii="Times New Roman" w:hAnsi="Times New Roman" w:cs="Times New Roman"/>
          <w:sz w:val="24"/>
          <w:szCs w:val="24"/>
        </w:rPr>
      </w:pPr>
      <w:r>
        <w:rPr>
          <w:rFonts w:ascii="Times New Roman" w:hAnsi="Times New Roman" w:cs="Times New Roman"/>
          <w:sz w:val="24"/>
          <w:szCs w:val="24"/>
        </w:rPr>
        <w:t xml:space="preserve">The athletic director works with administration to coordinate all aspects of sports teams and athletic events.  Communication skills are a must.  The athletic director must coordinate and communicate with school administration, office staff, sports league officials, students, and school families. </w:t>
      </w:r>
    </w:p>
    <w:p w14:paraId="5B5931C9" w14:textId="77777777" w:rsidR="0080758F" w:rsidRPr="0080758F" w:rsidRDefault="0080758F" w:rsidP="0080758F">
      <w:pPr>
        <w:jc w:val="both"/>
        <w:rPr>
          <w:rFonts w:ascii="Times New Roman" w:hAnsi="Times New Roman" w:cs="Times New Roman"/>
          <w:sz w:val="10"/>
          <w:szCs w:val="10"/>
        </w:rPr>
      </w:pPr>
    </w:p>
    <w:p w14:paraId="07D7D885" w14:textId="77777777" w:rsidR="0080758F" w:rsidRDefault="0080758F" w:rsidP="0080758F">
      <w:pPr>
        <w:jc w:val="both"/>
        <w:rPr>
          <w:rFonts w:ascii="Times New Roman" w:hAnsi="Times New Roman" w:cs="Times New Roman"/>
          <w:b/>
          <w:bCs/>
          <w:sz w:val="24"/>
          <w:szCs w:val="24"/>
        </w:rPr>
      </w:pPr>
      <w:r>
        <w:rPr>
          <w:rFonts w:ascii="Times New Roman" w:hAnsi="Times New Roman" w:cs="Times New Roman"/>
          <w:b/>
          <w:bCs/>
          <w:sz w:val="24"/>
          <w:szCs w:val="24"/>
        </w:rPr>
        <w:t>Essential duties and responsibilities</w:t>
      </w:r>
    </w:p>
    <w:p w14:paraId="7E9A1A63" w14:textId="23A4679E" w:rsidR="0080758F" w:rsidRPr="009C66BD" w:rsidRDefault="0080758F" w:rsidP="0080758F">
      <w:pPr>
        <w:jc w:val="both"/>
        <w:rPr>
          <w:rFonts w:ascii="Times New Roman" w:hAnsi="Times New Roman" w:cs="Times New Roman"/>
          <w:sz w:val="24"/>
          <w:szCs w:val="24"/>
        </w:rPr>
      </w:pPr>
      <w:r w:rsidRPr="009C66BD">
        <w:rPr>
          <w:rFonts w:ascii="Times New Roman" w:hAnsi="Times New Roman" w:cs="Times New Roman"/>
          <w:sz w:val="24"/>
          <w:szCs w:val="24"/>
        </w:rPr>
        <w:t xml:space="preserve">The </w:t>
      </w:r>
      <w:r>
        <w:rPr>
          <w:rFonts w:ascii="Times New Roman" w:hAnsi="Times New Roman" w:cs="Times New Roman"/>
          <w:sz w:val="24"/>
          <w:szCs w:val="24"/>
        </w:rPr>
        <w:t>athletic director must:</w:t>
      </w:r>
    </w:p>
    <w:p w14:paraId="56911388" w14:textId="42347AAA" w:rsidR="0080758F" w:rsidRDefault="0080758F"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ork and collaborate with the sports league officials in order to determine dates for games and tournaments.  When a date change is necessary, the athletic director will communicate and negotiate with the appropriate members of the</w:t>
      </w:r>
      <w:r w:rsidR="003E31C0">
        <w:rPr>
          <w:rFonts w:ascii="Times New Roman" w:hAnsi="Times New Roman" w:cs="Times New Roman"/>
          <w:sz w:val="24"/>
          <w:szCs w:val="24"/>
        </w:rPr>
        <w:t xml:space="preserve"> sports league. </w:t>
      </w:r>
    </w:p>
    <w:p w14:paraId="72529BB4" w14:textId="08CC6715" w:rsidR="003E31C0" w:rsidRDefault="003E31C0"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nage the set-up and putting-away for chairs, scoreboard, volleyball net, and other equipment on home game days. </w:t>
      </w:r>
    </w:p>
    <w:p w14:paraId="34C5B5A4" w14:textId="07ED378D" w:rsidR="003E31C0" w:rsidRDefault="003E31C0"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nd, schedule, and compensate referees and other officials on home game days. </w:t>
      </w:r>
    </w:p>
    <w:p w14:paraId="3278D7C1" w14:textId="54C0E4C8" w:rsidR="003E31C0" w:rsidRDefault="003E31C0"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ork with administration to find coaching staff for sports teams.  </w:t>
      </w:r>
    </w:p>
    <w:p w14:paraId="4C5AF5A7" w14:textId="26F29834" w:rsidR="003E31C0" w:rsidRDefault="003E31C0"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llaborate with office staff to arrange rides for all student athletes to go to away games.  </w:t>
      </w:r>
      <w:r w:rsidR="00896DC6">
        <w:rPr>
          <w:rFonts w:ascii="Times New Roman" w:hAnsi="Times New Roman" w:cs="Times New Roman"/>
          <w:sz w:val="24"/>
          <w:szCs w:val="24"/>
        </w:rPr>
        <w:t xml:space="preserve">Communicate expectations for parent drivers and make sure they know the rules. </w:t>
      </w:r>
    </w:p>
    <w:p w14:paraId="355EF9AF" w14:textId="760F1520" w:rsidR="003E31C0" w:rsidRDefault="003E31C0" w:rsidP="0080758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municate expectations and applicable athletic regulations to students’ parents at the beginning of each sports season.  </w:t>
      </w:r>
    </w:p>
    <w:p w14:paraId="5018AD31" w14:textId="2BAC3154" w:rsidR="003E31C0" w:rsidRDefault="003E31C0" w:rsidP="003E31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ork with the PE teacher and school administration to plan and facilitate school events such as pep rallies and field day. </w:t>
      </w:r>
    </w:p>
    <w:p w14:paraId="07F97F84" w14:textId="5DB91FFE" w:rsidR="003E31C0" w:rsidRDefault="003E31C0" w:rsidP="003E31C0">
      <w:pPr>
        <w:pStyle w:val="ListParagraph"/>
        <w:jc w:val="both"/>
        <w:rPr>
          <w:rFonts w:ascii="Times New Roman" w:hAnsi="Times New Roman" w:cs="Times New Roman"/>
          <w:sz w:val="24"/>
          <w:szCs w:val="24"/>
        </w:rPr>
      </w:pPr>
    </w:p>
    <w:p w14:paraId="23D4B4DA" w14:textId="77777777" w:rsidR="0080758F" w:rsidRPr="0080758F" w:rsidRDefault="0080758F" w:rsidP="0080758F">
      <w:pPr>
        <w:jc w:val="both"/>
        <w:rPr>
          <w:rFonts w:ascii="Times New Roman" w:hAnsi="Times New Roman" w:cs="Times New Roman"/>
          <w:sz w:val="24"/>
          <w:szCs w:val="24"/>
        </w:rPr>
      </w:pPr>
    </w:p>
    <w:sectPr w:rsidR="0080758F" w:rsidRPr="008075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haroni">
    <w:altName w:val="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46F4D"/>
    <w:multiLevelType w:val="hybridMultilevel"/>
    <w:tmpl w:val="5AA044B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I2NDGwMDUwMbRQ0lEKTi0uzszPAykwrAUA8Y9MzCwAAAA="/>
  </w:docVars>
  <w:rsids>
    <w:rsidRoot w:val="009C66BD"/>
    <w:rsid w:val="002318A3"/>
    <w:rsid w:val="002B6EC7"/>
    <w:rsid w:val="003E31C0"/>
    <w:rsid w:val="0080758F"/>
    <w:rsid w:val="00896DC6"/>
    <w:rsid w:val="009C66BD"/>
    <w:rsid w:val="00E92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6DF6C"/>
  <w15:chartTrackingRefBased/>
  <w15:docId w15:val="{178FC0D1-795B-45CB-B366-30EDCEB4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6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ann</dc:creator>
  <cp:keywords/>
  <dc:description/>
  <cp:lastModifiedBy>Joshua Mann</cp:lastModifiedBy>
  <cp:revision>2</cp:revision>
  <dcterms:created xsi:type="dcterms:W3CDTF">2020-05-05T17:21:00Z</dcterms:created>
  <dcterms:modified xsi:type="dcterms:W3CDTF">2020-05-05T17:21:00Z</dcterms:modified>
</cp:coreProperties>
</file>